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24EFC5" w14:textId="6933979D" w:rsidR="00954BEC" w:rsidRDefault="0067558C">
      <w:r>
        <w:t>Additional details:</w:t>
      </w:r>
    </w:p>
    <w:p w14:paraId="334EDE6C" w14:textId="1F73E11D" w:rsidR="0067558C" w:rsidRDefault="0067558C">
      <w:r>
        <w:t xml:space="preserve">  </w:t>
      </w:r>
      <w:hyperlink r:id="rId5" w:history="1">
        <w:r w:rsidRPr="008A4480">
          <w:rPr>
            <w:rStyle w:val="Hyperlink"/>
          </w:rPr>
          <w:t>https://ece.fiu.edu/academics/undergraduate/index.html</w:t>
        </w:r>
      </w:hyperlink>
      <w:r>
        <w:t xml:space="preserve"> </w:t>
      </w:r>
    </w:p>
    <w:p w14:paraId="41823A30" w14:textId="77777777" w:rsidR="0067558C" w:rsidRDefault="0067558C"/>
    <w:p w14:paraId="10A2D388" w14:textId="77777777" w:rsidR="0067558C" w:rsidRDefault="0067558C"/>
    <w:sectPr w:rsidR="006755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E90D16"/>
    <w:multiLevelType w:val="multilevel"/>
    <w:tmpl w:val="4D203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2B4868"/>
    <w:multiLevelType w:val="multilevel"/>
    <w:tmpl w:val="EF3C9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5361437">
    <w:abstractNumId w:val="1"/>
  </w:num>
  <w:num w:numId="2" w16cid:durableId="476849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DYyszAzMbE0NzFV0lEKTi0uzszPAykwrAUAzFHU9CwAAAA="/>
  </w:docVars>
  <w:rsids>
    <w:rsidRoot w:val="000E105A"/>
    <w:rsid w:val="000E105A"/>
    <w:rsid w:val="0067558C"/>
    <w:rsid w:val="00954BEC"/>
    <w:rsid w:val="00BB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416CB4"/>
  <w15:chartTrackingRefBased/>
  <w15:docId w15:val="{28602DE5-ABDD-469B-AB96-F89B92A78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10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10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10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10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10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10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10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10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10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10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10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10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10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10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10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10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10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10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10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10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10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10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10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10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10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10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10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10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105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7558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58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7558C"/>
    <w:rPr>
      <w:b/>
      <w:bCs/>
    </w:rPr>
  </w:style>
  <w:style w:type="paragraph" w:customStyle="1" w:styleId="m-0">
    <w:name w:val="m-0"/>
    <w:basedOn w:val="Normal"/>
    <w:rsid w:val="00675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mr-2">
    <w:name w:val="mr-2"/>
    <w:basedOn w:val="DefaultParagraphFont"/>
    <w:rsid w:val="0067558C"/>
  </w:style>
  <w:style w:type="paragraph" w:styleId="NormalWeb">
    <w:name w:val="Normal (Web)"/>
    <w:basedOn w:val="Normal"/>
    <w:uiPriority w:val="99"/>
    <w:semiHidden/>
    <w:unhideWhenUsed/>
    <w:rsid w:val="00675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9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03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82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1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111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3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0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ce.fiu.edu/academics/undergraduate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</Words>
  <Characters>146</Characters>
  <Application>Microsoft Office Word</Application>
  <DocSecurity>0</DocSecurity>
  <Lines>3</Lines>
  <Paragraphs>3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4-12-05T17:27:00Z</dcterms:created>
  <dcterms:modified xsi:type="dcterms:W3CDTF">2024-12-0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51a00486f63aaf70e71448e3d338f9a30074bd41d0738504e8493e0650cc19</vt:lpwstr>
  </property>
</Properties>
</file>